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65691854"/>
      <w:r w:rsidRPr="002E1C21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по обеспечению контроля освоения компетенции </w:t>
      </w:r>
      <w:r>
        <w:rPr>
          <w:rFonts w:ascii="Times New Roman" w:hAnsi="Times New Roman" w:cs="Times New Roman"/>
          <w:bCs/>
          <w:sz w:val="24"/>
          <w:szCs w:val="24"/>
        </w:rPr>
        <w:t>ПК-9</w:t>
      </w: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rPr>
          <w:rFonts w:ascii="Times New Roman" w:hAnsi="Times New Roman" w:cs="Times New Roman"/>
          <w:bCs/>
          <w:i/>
          <w:sz w:val="24"/>
          <w:szCs w:val="24"/>
        </w:rPr>
      </w:pP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E1C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E1C21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27477E" w:rsidRPr="002E1C21" w:rsidRDefault="0027477E" w:rsidP="002747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7477E" w:rsidRPr="002E1C21" w:rsidRDefault="0027477E" w:rsidP="002747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Москва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F013A9" w:rsidRDefault="007B2D50" w:rsidP="00F013A9">
          <w:pPr>
            <w:pStyle w:val="a4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013A9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F013A9" w:rsidRDefault="007B2D50" w:rsidP="00F013A9">
          <w:pPr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F013A9" w:rsidRPr="00F013A9" w:rsidRDefault="008F5DF2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F013A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F013A9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013A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3504692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2 \h </w:instrText>
            </w:r>
            <w:r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3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3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4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своение компетенции обеспечивают: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4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5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5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6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6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7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начального этапа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7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8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начального этапа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8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699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699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0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онтроль текущей успеваемост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0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1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начального этапа освоения компетенции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1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2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2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3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В рамках дисциплины «</w:t>
            </w:r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shd w:val="clear" w:color="auto" w:fill="FFFFFF" w:themeFill="background1"/>
              </w:rPr>
              <w:t>П</w:t>
            </w:r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shd w:val="clear" w:color="auto" w:fill="FFFFFF" w:themeFill="background1"/>
              </w:rPr>
              <w:t>рактическая теология»: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3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4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shd w:val="clear" w:color="auto" w:fill="FFFFFF" w:themeFill="background1"/>
              </w:rPr>
              <w:t>В рамках дисциплины «История западных исповеданий в новое время»: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4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013A9" w:rsidRPr="00F013A9" w:rsidRDefault="0027477E" w:rsidP="00F013A9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4705" w:history="1">
            <w:r w:rsidR="00F013A9" w:rsidRPr="00F013A9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shd w:val="clear" w:color="auto" w:fill="FFFFFF" w:themeFill="background1"/>
              </w:rPr>
              <w:t>В рамках дисциплины «Современные проблемы практического богословия»:</w:t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013A9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4705 \h </w:instrTex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8F5DF2" w:rsidRPr="00F013A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F013A9" w:rsidRDefault="008F5DF2" w:rsidP="00F013A9">
          <w:pPr>
            <w:rPr>
              <w:rFonts w:ascii="Times New Roman" w:hAnsi="Times New Roman" w:cs="Times New Roman"/>
              <w:sz w:val="24"/>
              <w:szCs w:val="24"/>
            </w:rPr>
          </w:pPr>
          <w:r w:rsidRPr="00F013A9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F013A9" w:rsidRDefault="007B2D50" w:rsidP="00F013A9">
      <w:pPr>
        <w:pStyle w:val="2"/>
        <w:spacing w:before="0" w:after="120"/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583140" w:rsidRPr="00F013A9" w:rsidRDefault="0058314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7B2D50" w:rsidP="00F013A9">
      <w:pPr>
        <w:pStyle w:val="2"/>
        <w:spacing w:before="0" w:after="120"/>
      </w:pPr>
      <w:bookmarkStart w:id="1" w:name="_Toc493504692"/>
      <w:r w:rsidRPr="00F013A9">
        <w:lastRenderedPageBreak/>
        <w:t>Информация о фонде оценочных средств и контролируемой компетенции.</w:t>
      </w:r>
      <w:bookmarkEnd w:id="1"/>
    </w:p>
    <w:p w:rsidR="007B2D50" w:rsidRPr="00F013A9" w:rsidRDefault="007B2D50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</w:t>
      </w:r>
      <w:r w:rsidR="003179A2" w:rsidRPr="00F013A9">
        <w:rPr>
          <w:rFonts w:ascii="Times New Roman" w:hAnsi="Times New Roman" w:cs="Times New Roman"/>
          <w:bCs/>
          <w:sz w:val="24"/>
          <w:szCs w:val="24"/>
        </w:rPr>
        <w:t>профессиональной компетенции ПК-9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7477E" w:rsidRPr="002E1C21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27477E" w:rsidRPr="002E1C21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5737C7" w:rsidRPr="00F013A9" w:rsidRDefault="005737C7" w:rsidP="00F013A9">
      <w:pPr>
        <w:rPr>
          <w:rFonts w:ascii="Times New Roman" w:hAnsi="Times New Roman" w:cs="Times New Roman"/>
          <w:bCs/>
          <w:sz w:val="24"/>
          <w:szCs w:val="24"/>
        </w:rPr>
      </w:pPr>
    </w:p>
    <w:p w:rsidR="007B2D50" w:rsidRPr="00F013A9" w:rsidRDefault="007B2D50" w:rsidP="00F013A9">
      <w:pPr>
        <w:pStyle w:val="2"/>
        <w:spacing w:before="0" w:after="120"/>
      </w:pPr>
      <w:bookmarkStart w:id="2" w:name="_Toc465691855"/>
      <w:bookmarkStart w:id="3" w:name="_Toc493504693"/>
      <w:bookmarkEnd w:id="0"/>
      <w:r w:rsidRPr="00F013A9">
        <w:t>Именование компетенции</w:t>
      </w:r>
      <w:bookmarkEnd w:id="2"/>
      <w:bookmarkEnd w:id="3"/>
    </w:p>
    <w:p w:rsidR="007B2D50" w:rsidRPr="00F013A9" w:rsidRDefault="005737C7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sz w:val="24"/>
          <w:szCs w:val="24"/>
        </w:rPr>
        <w:t>С</w:t>
      </w:r>
      <w:r w:rsidR="003179A2" w:rsidRPr="00F013A9">
        <w:rPr>
          <w:rFonts w:ascii="Times New Roman" w:hAnsi="Times New Roman" w:cs="Times New Roman"/>
          <w:sz w:val="24"/>
          <w:szCs w:val="24"/>
        </w:rPr>
        <w:t xml:space="preserve">пособность использовать базовые и специальные теологические знания при решении задач </w:t>
      </w:r>
      <w:proofErr w:type="spellStart"/>
      <w:r w:rsidR="003179A2" w:rsidRPr="00F013A9">
        <w:rPr>
          <w:rFonts w:ascii="Times New Roman" w:hAnsi="Times New Roman" w:cs="Times New Roman"/>
          <w:sz w:val="24"/>
          <w:szCs w:val="24"/>
        </w:rPr>
        <w:t>представительско</w:t>
      </w:r>
      <w:proofErr w:type="spellEnd"/>
      <w:r w:rsidR="003179A2" w:rsidRPr="00F013A9">
        <w:rPr>
          <w:rFonts w:ascii="Times New Roman" w:hAnsi="Times New Roman" w:cs="Times New Roman"/>
          <w:sz w:val="24"/>
          <w:szCs w:val="24"/>
        </w:rPr>
        <w:t>-посреднической деятельности.</w:t>
      </w:r>
    </w:p>
    <w:p w:rsidR="005737C7" w:rsidRPr="00F013A9" w:rsidRDefault="005737C7" w:rsidP="00F013A9">
      <w:pPr>
        <w:rPr>
          <w:rFonts w:ascii="Times New Roman" w:hAnsi="Times New Roman" w:cs="Times New Roman"/>
          <w:sz w:val="24"/>
          <w:szCs w:val="24"/>
        </w:rPr>
      </w:pPr>
    </w:p>
    <w:p w:rsidR="007B2D50" w:rsidRPr="00F013A9" w:rsidRDefault="005737C7" w:rsidP="00F013A9">
      <w:pPr>
        <w:pStyle w:val="2"/>
        <w:spacing w:before="0" w:after="120"/>
      </w:pPr>
      <w:bookmarkStart w:id="4" w:name="_Toc493504694"/>
      <w:r w:rsidRPr="00F013A9">
        <w:t>Освоение компетенции обеспечивают:</w:t>
      </w:r>
      <w:bookmarkEnd w:id="4"/>
    </w:p>
    <w:p w:rsidR="0027477E" w:rsidRPr="0027477E" w:rsidRDefault="0027477E" w:rsidP="0027477E">
      <w:pPr>
        <w:pStyle w:val="a8"/>
        <w:numPr>
          <w:ilvl w:val="0"/>
          <w:numId w:val="5"/>
        </w:numPr>
        <w:spacing w:after="0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bookmarkStart w:id="5" w:name="_Toc465691859"/>
      <w:bookmarkStart w:id="6" w:name="_Toc465542614"/>
      <w:r w:rsidRPr="0027477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еждисциплинарный итоговый экзамен</w:t>
      </w:r>
    </w:p>
    <w:p w:rsidR="00281FB5" w:rsidRPr="0027477E" w:rsidRDefault="0027477E" w:rsidP="0027477E">
      <w:pPr>
        <w:pStyle w:val="a8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  <w:r w:rsidRPr="0027477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дготовка и защита </w:t>
      </w:r>
      <w:proofErr w:type="spellStart"/>
      <w:r w:rsidRPr="0027477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КР</w:t>
      </w:r>
      <w:proofErr w:type="spellEnd"/>
    </w:p>
    <w:p w:rsidR="0027477E" w:rsidRPr="0027477E" w:rsidRDefault="0027477E" w:rsidP="0027477E">
      <w:pPr>
        <w:pStyle w:val="a8"/>
        <w:ind w:left="0"/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</w:p>
    <w:p w:rsidR="007B2D50" w:rsidRPr="00F013A9" w:rsidRDefault="007B2D50" w:rsidP="00F013A9">
      <w:pPr>
        <w:pStyle w:val="3"/>
        <w:spacing w:before="0" w:line="276" w:lineRule="auto"/>
        <w:rPr>
          <w:rFonts w:cs="Times New Roman"/>
          <w:szCs w:val="24"/>
        </w:rPr>
      </w:pPr>
      <w:bookmarkStart w:id="7" w:name="_Toc493504695"/>
      <w:r w:rsidRPr="00F013A9">
        <w:rPr>
          <w:rFonts w:cs="Times New Roman"/>
          <w:szCs w:val="24"/>
        </w:rPr>
        <w:t>Этапы освоения компетенции</w:t>
      </w:r>
      <w:bookmarkEnd w:id="5"/>
      <w:bookmarkEnd w:id="6"/>
      <w:bookmarkEnd w:id="7"/>
    </w:p>
    <w:p w:rsidR="007B2D50" w:rsidRPr="00F013A9" w:rsidRDefault="007B2D50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34717" w:rsidRPr="00F013A9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F013A9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Pr="00F013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</w:t>
      </w:r>
      <w:r w:rsidR="00634717" w:rsidRPr="00F013A9">
        <w:rPr>
          <w:rFonts w:ascii="Times New Roman" w:hAnsi="Times New Roman" w:cs="Times New Roman"/>
          <w:bCs/>
          <w:sz w:val="24"/>
          <w:szCs w:val="24"/>
        </w:rPr>
        <w:t xml:space="preserve">всех </w:t>
      </w:r>
      <w:r w:rsidRPr="00F013A9">
        <w:rPr>
          <w:rFonts w:ascii="Times New Roman" w:hAnsi="Times New Roman" w:cs="Times New Roman"/>
          <w:bCs/>
          <w:sz w:val="24"/>
          <w:szCs w:val="24"/>
        </w:rPr>
        <w:t>дисциплин</w:t>
      </w:r>
      <w:r w:rsidR="00634717" w:rsidRPr="00F013A9">
        <w:rPr>
          <w:rFonts w:ascii="Times New Roman" w:hAnsi="Times New Roman" w:cs="Times New Roman"/>
          <w:bCs/>
          <w:sz w:val="24"/>
          <w:szCs w:val="24"/>
        </w:rPr>
        <w:t xml:space="preserve"> и практик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образовательной программы</w:t>
      </w:r>
    </w:p>
    <w:p w:rsidR="007B2D50" w:rsidRPr="00F013A9" w:rsidRDefault="007B2D50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На</w:t>
      </w:r>
      <w:r w:rsidRPr="00F013A9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F013A9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7B2D50" w:rsidRPr="00F013A9" w:rsidRDefault="007B2D50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013A9">
        <w:rPr>
          <w:rFonts w:ascii="Times New Roman" w:hAnsi="Times New Roman" w:cs="Times New Roman"/>
          <w:bCs/>
          <w:sz w:val="24"/>
          <w:szCs w:val="24"/>
        </w:rPr>
        <w:t>саморегуляцию</w:t>
      </w:r>
      <w:proofErr w:type="spell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B2D50" w:rsidRPr="00F013A9" w:rsidRDefault="007B2D50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1D6D15" w:rsidRPr="00F013A9">
        <w:rPr>
          <w:rFonts w:ascii="Times New Roman" w:hAnsi="Times New Roman" w:cs="Times New Roman"/>
          <w:bCs/>
          <w:sz w:val="24"/>
          <w:szCs w:val="24"/>
        </w:rPr>
        <w:t>Ф</w:t>
      </w:r>
      <w:r w:rsidRPr="00F013A9">
        <w:rPr>
          <w:rFonts w:ascii="Times New Roman" w:hAnsi="Times New Roman" w:cs="Times New Roman"/>
          <w:bCs/>
          <w:sz w:val="24"/>
          <w:szCs w:val="24"/>
        </w:rPr>
        <w:t>ормирование этого этапа подразумевает взаимосвязь всех дисциплин образовательной программы</w:t>
      </w: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553474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bookmarkStart w:id="8" w:name="_Toc465691860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контроль текущей успеваемости в объеме начального этапа освоения компетенции. </w:t>
      </w:r>
    </w:p>
    <w:p w:rsidR="00281FB5" w:rsidRPr="00F013A9" w:rsidRDefault="00281FB5" w:rsidP="00F013A9">
      <w:pPr>
        <w:rPr>
          <w:rFonts w:ascii="Times New Roman" w:hAnsi="Times New Roman" w:cs="Times New Roman"/>
          <w:bCs/>
          <w:sz w:val="24"/>
          <w:szCs w:val="24"/>
        </w:rPr>
      </w:pPr>
    </w:p>
    <w:p w:rsidR="007B2D50" w:rsidRPr="00F013A9" w:rsidRDefault="007B2D50" w:rsidP="00F013A9">
      <w:pPr>
        <w:pStyle w:val="2"/>
        <w:spacing w:before="0" w:after="120"/>
      </w:pPr>
      <w:bookmarkStart w:id="9" w:name="_Toc493504696"/>
      <w:r w:rsidRPr="00F013A9">
        <w:t>Показатели оценивания поэтапного освоения компетенции</w:t>
      </w:r>
      <w:bookmarkEnd w:id="8"/>
      <w:bookmarkEnd w:id="9"/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</w:t>
      </w:r>
      <w:r w:rsidR="00DD5EF0" w:rsidRPr="00F013A9">
        <w:rPr>
          <w:rFonts w:ascii="Times New Roman" w:hAnsi="Times New Roman" w:cs="Times New Roman"/>
          <w:sz w:val="24"/>
          <w:szCs w:val="24"/>
        </w:rPr>
        <w:t xml:space="preserve"> (начальному)</w:t>
      </w:r>
      <w:r w:rsidRPr="00F013A9">
        <w:rPr>
          <w:rFonts w:ascii="Times New Roman" w:hAnsi="Times New Roman" w:cs="Times New Roman"/>
          <w:sz w:val="24"/>
          <w:szCs w:val="24"/>
        </w:rPr>
        <w:t xml:space="preserve"> этапу освоения компетенции: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 Знание основных понятий практической теологии как науки, ее отличие от догматиче</w:t>
      </w:r>
      <w:r w:rsidR="00DD5EF0"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с</w:t>
      </w: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кого богословия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 Знание основных форм церковно-практического служения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 Умение определять значение данного памятника богословской мысли для богословской оценки церковно-практической деятельности;</w:t>
      </w:r>
    </w:p>
    <w:p w:rsidR="007B2D50" w:rsidRDefault="00553474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013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 Владение навыком выявления богословских идей того или иного автора на основе предложенного текста.</w:t>
      </w:r>
    </w:p>
    <w:p w:rsidR="00281FB5" w:rsidRPr="00F013A9" w:rsidRDefault="00281FB5" w:rsidP="00F013A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553474" w:rsidRPr="00F013A9" w:rsidRDefault="00553474" w:rsidP="00F013A9">
      <w:pPr>
        <w:pStyle w:val="2"/>
        <w:spacing w:before="0" w:after="120"/>
      </w:pPr>
      <w:bookmarkStart w:id="10" w:name="_Toc465691861"/>
      <w:bookmarkStart w:id="11" w:name="_Toc473712302"/>
      <w:bookmarkStart w:id="12" w:name="_Toc493504697"/>
      <w:bookmarkStart w:id="13" w:name="_Toc465691866"/>
      <w:r w:rsidRPr="00F013A9">
        <w:t>Критерии оценивания начального этапа освоения компетенции</w:t>
      </w:r>
      <w:bookmarkEnd w:id="10"/>
      <w:bookmarkEnd w:id="11"/>
      <w:bookmarkEnd w:id="12"/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53474" w:rsidRPr="00F013A9" w:rsidRDefault="00553474" w:rsidP="00F013A9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F013A9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53474" w:rsidRPr="00F013A9" w:rsidRDefault="00553474" w:rsidP="00F013A9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F013A9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F013A9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F013A9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634717" w:rsidRPr="00F013A9" w:rsidRDefault="00634717" w:rsidP="00F013A9">
      <w:pPr>
        <w:rPr>
          <w:rFonts w:ascii="Times New Roman" w:hAnsi="Times New Roman" w:cs="Times New Roman"/>
          <w:bCs/>
          <w:sz w:val="24"/>
          <w:szCs w:val="24"/>
        </w:rPr>
      </w:pPr>
    </w:p>
    <w:p w:rsidR="00553474" w:rsidRPr="00F013A9" w:rsidRDefault="00553474" w:rsidP="00F013A9">
      <w:pPr>
        <w:pStyle w:val="2"/>
        <w:spacing w:before="0" w:after="120"/>
      </w:pPr>
      <w:bookmarkStart w:id="14" w:name="_Toc465691862"/>
      <w:bookmarkStart w:id="15" w:name="_Toc473712303"/>
      <w:bookmarkStart w:id="16" w:name="_Toc493504698"/>
      <w:r w:rsidRPr="00F013A9">
        <w:t>Процедуры оценивания начального этапа освоения компетенции</w:t>
      </w:r>
      <w:bookmarkEnd w:id="14"/>
      <w:bookmarkEnd w:id="15"/>
      <w:bookmarkEnd w:id="16"/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F013A9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 в рабочей программе дисциплины.</w:t>
      </w:r>
    </w:p>
    <w:p w:rsidR="00634717" w:rsidRPr="00F013A9" w:rsidRDefault="00634717" w:rsidP="00F013A9">
      <w:pPr>
        <w:rPr>
          <w:rFonts w:ascii="Times New Roman" w:hAnsi="Times New Roman" w:cs="Times New Roman"/>
          <w:sz w:val="24"/>
          <w:szCs w:val="24"/>
        </w:rPr>
      </w:pPr>
    </w:p>
    <w:p w:rsidR="00553474" w:rsidRPr="00F013A9" w:rsidRDefault="00553474" w:rsidP="00F013A9">
      <w:pPr>
        <w:pStyle w:val="2"/>
        <w:spacing w:before="0" w:after="120"/>
      </w:pPr>
      <w:bookmarkStart w:id="17" w:name="_Toc465542615"/>
      <w:bookmarkStart w:id="18" w:name="_Toc465691863"/>
      <w:bookmarkStart w:id="19" w:name="_Toc473712304"/>
      <w:bookmarkStart w:id="20" w:name="_Toc493504699"/>
      <w:r w:rsidRPr="00F013A9">
        <w:t>Описание шкал оценивания</w:t>
      </w:r>
      <w:bookmarkEnd w:id="17"/>
      <w:r w:rsidRPr="00F013A9">
        <w:t xml:space="preserve"> поэтапного освоения компетенции</w:t>
      </w:r>
      <w:bookmarkEnd w:id="18"/>
      <w:bookmarkEnd w:id="19"/>
      <w:bookmarkEnd w:id="20"/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013A9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013A9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F013A9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013A9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F013A9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013A9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F013A9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F013A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53474" w:rsidRPr="00F013A9" w:rsidRDefault="00553474" w:rsidP="00F013A9">
      <w:pPr>
        <w:rPr>
          <w:rFonts w:ascii="Times New Roman" w:hAnsi="Times New Roman" w:cs="Times New Roman"/>
          <w:bCs/>
          <w:sz w:val="24"/>
          <w:szCs w:val="24"/>
        </w:rPr>
      </w:pPr>
      <w:r w:rsidRPr="00F013A9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013A9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634717" w:rsidRPr="00F013A9" w:rsidRDefault="00634717" w:rsidP="00F013A9">
      <w:pPr>
        <w:rPr>
          <w:rFonts w:ascii="Times New Roman" w:hAnsi="Times New Roman" w:cs="Times New Roman"/>
          <w:bCs/>
          <w:sz w:val="24"/>
          <w:szCs w:val="24"/>
        </w:rPr>
      </w:pPr>
    </w:p>
    <w:p w:rsidR="00553474" w:rsidRPr="00F013A9" w:rsidRDefault="00553474" w:rsidP="00F013A9">
      <w:pPr>
        <w:pStyle w:val="2"/>
        <w:spacing w:before="0" w:after="120"/>
      </w:pPr>
      <w:bookmarkStart w:id="21" w:name="_Toc465691864"/>
      <w:bookmarkStart w:id="22" w:name="_Toc465542616"/>
      <w:bookmarkStart w:id="23" w:name="_Toc473712305"/>
      <w:bookmarkStart w:id="24" w:name="_Toc493504700"/>
      <w:r w:rsidRPr="00F013A9">
        <w:t>Контроль текущей успеваемости</w:t>
      </w:r>
      <w:bookmarkEnd w:id="21"/>
      <w:bookmarkEnd w:id="22"/>
      <w:bookmarkEnd w:id="23"/>
      <w:bookmarkEnd w:id="24"/>
    </w:p>
    <w:p w:rsidR="00553474" w:rsidRPr="00F013A9" w:rsidRDefault="00553474" w:rsidP="00F013A9">
      <w:pPr>
        <w:rPr>
          <w:rFonts w:ascii="Times New Roman" w:hAnsi="Times New Roman" w:cs="Times New Roman"/>
          <w:sz w:val="24"/>
          <w:szCs w:val="24"/>
        </w:rPr>
      </w:pPr>
      <w:r w:rsidRPr="00F013A9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F013A9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F013A9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F013A9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</w:t>
      </w:r>
      <w:r w:rsidRPr="00F013A9">
        <w:rPr>
          <w:rFonts w:ascii="Times New Roman" w:hAnsi="Times New Roman" w:cs="Times New Roman"/>
          <w:sz w:val="24"/>
          <w:szCs w:val="24"/>
        </w:rPr>
        <w:lastRenderedPageBreak/>
        <w:t xml:space="preserve">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F013A9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F013A9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634717" w:rsidRPr="00F013A9" w:rsidRDefault="00634717" w:rsidP="00F013A9">
      <w:pPr>
        <w:rPr>
          <w:rFonts w:ascii="Times New Roman" w:hAnsi="Times New Roman" w:cs="Times New Roman"/>
          <w:sz w:val="24"/>
          <w:szCs w:val="24"/>
          <w:highlight w:val="green"/>
        </w:rPr>
      </w:pPr>
    </w:p>
    <w:p w:rsidR="00553474" w:rsidRPr="00F013A9" w:rsidRDefault="00553474" w:rsidP="00F013A9">
      <w:pPr>
        <w:pStyle w:val="2"/>
        <w:spacing w:before="0" w:after="120"/>
      </w:pPr>
      <w:bookmarkStart w:id="25" w:name="_Toc473712306"/>
      <w:bookmarkStart w:id="26" w:name="_Toc493504701"/>
      <w:bookmarkStart w:id="27" w:name="_Toc465691867"/>
      <w:bookmarkStart w:id="28" w:name="_Toc465154376"/>
      <w:bookmarkEnd w:id="13"/>
      <w:r w:rsidRPr="00F013A9">
        <w:t>Средства оценивания начального этапа освоения компетенции</w:t>
      </w:r>
      <w:bookmarkEnd w:id="25"/>
      <w:bookmarkEnd w:id="26"/>
    </w:p>
    <w:p w:rsidR="007B2D50" w:rsidRPr="00F013A9" w:rsidRDefault="007B2D50" w:rsidP="00F013A9">
      <w:pPr>
        <w:pStyle w:val="3"/>
        <w:spacing w:before="0" w:line="276" w:lineRule="auto"/>
        <w:rPr>
          <w:rFonts w:cs="Times New Roman"/>
          <w:szCs w:val="24"/>
        </w:rPr>
      </w:pPr>
      <w:bookmarkStart w:id="29" w:name="_Toc493504702"/>
      <w:r w:rsidRPr="00F013A9">
        <w:rPr>
          <w:rFonts w:cs="Times New Roman"/>
          <w:szCs w:val="24"/>
        </w:rPr>
        <w:t xml:space="preserve">Образцы заданий для контроля начального этапа </w:t>
      </w:r>
      <w:proofErr w:type="spellStart"/>
      <w:r w:rsidRPr="00F013A9">
        <w:rPr>
          <w:rFonts w:cs="Times New Roman"/>
          <w:szCs w:val="24"/>
        </w:rPr>
        <w:t>сформированности</w:t>
      </w:r>
      <w:proofErr w:type="spellEnd"/>
      <w:r w:rsidRPr="00F013A9">
        <w:rPr>
          <w:rFonts w:cs="Times New Roman"/>
          <w:szCs w:val="24"/>
        </w:rPr>
        <w:t xml:space="preserve"> компетенции.</w:t>
      </w:r>
      <w:bookmarkEnd w:id="27"/>
      <w:bookmarkEnd w:id="28"/>
      <w:bookmarkEnd w:id="29"/>
      <w:r w:rsidRPr="00F013A9">
        <w:rPr>
          <w:rFonts w:cs="Times New Roman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42"/>
        <w:gridCol w:w="2967"/>
        <w:gridCol w:w="3962"/>
      </w:tblGrid>
      <w:tr w:rsidR="004C7B45" w:rsidRPr="00F013A9" w:rsidTr="00AA260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F013A9" w:rsidRDefault="007B2D50" w:rsidP="00F013A9">
            <w:pPr>
              <w:spacing w:after="12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F013A9" w:rsidRDefault="007B2D50" w:rsidP="00F013A9">
            <w:pPr>
              <w:spacing w:after="12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b/>
                <w:sz w:val="24"/>
                <w:szCs w:val="24"/>
              </w:rPr>
              <w:t>Вопрос/задани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F013A9" w:rsidRDefault="007B2D50" w:rsidP="00F013A9">
            <w:pPr>
              <w:spacing w:after="12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b/>
                <w:sz w:val="24"/>
                <w:szCs w:val="24"/>
              </w:rPr>
              <w:t>Варианты</w:t>
            </w:r>
            <w:r w:rsidR="00FD5735" w:rsidRPr="00F013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критерии корректности/</w:t>
            </w:r>
            <w:r w:rsidRPr="00F013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твета</w:t>
            </w:r>
          </w:p>
        </w:tc>
      </w:tr>
      <w:tr w:rsidR="004C7B45" w:rsidRPr="00F013A9" w:rsidTr="006728D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Знание основных понятий практической теологии как науки, ее отличие </w:t>
            </w:r>
            <w:r w:rsidR="00D362AC" w:rsidRPr="00F013A9">
              <w:rPr>
                <w:rFonts w:ascii="Times New Roman" w:hAnsi="Times New Roman" w:cs="Times New Roman"/>
                <w:sz w:val="24"/>
                <w:szCs w:val="24"/>
              </w:rPr>
              <w:t>от догматиче</w:t>
            </w: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D362AC" w:rsidRPr="00F013A9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ого богослов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D761C6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Возможны – ли «внешние» или «внутренние» формы церковного служения в «чистом» виде? 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Должны быть приведены п</w:t>
            </w:r>
            <w:r w:rsidR="00D761C6" w:rsidRPr="00F013A9">
              <w:rPr>
                <w:rFonts w:ascii="Times New Roman" w:hAnsi="Times New Roman" w:cs="Times New Roman"/>
                <w:sz w:val="24"/>
                <w:szCs w:val="24"/>
              </w:rPr>
              <w:t>римеры конкретных форм с четким указанием как внешних, так и внутренних эффектов действия.</w:t>
            </w:r>
          </w:p>
        </w:tc>
      </w:tr>
      <w:tr w:rsidR="004C7B45" w:rsidRPr="00F013A9" w:rsidTr="006728DE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D761C6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Каким набором характеристик может быть описана конкретная форма церковно-практического служения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Вариант корректного ответа: Функция, направленность (внешняя и внутренняя), ситуация.</w:t>
            </w:r>
          </w:p>
        </w:tc>
      </w:tr>
      <w:tr w:rsidR="004C7B45" w:rsidRPr="00F013A9" w:rsidTr="006728D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Знание основных форм церковно-практического служе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Перечислить основные функции церковно-практического служения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Правильный ответ: </w:t>
            </w:r>
            <w:proofErr w:type="gramStart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научно-образовательная</w:t>
            </w:r>
            <w:proofErr w:type="gramEnd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, культурная, миссионерская, социально-</w:t>
            </w:r>
            <w:proofErr w:type="spellStart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каритативная</w:t>
            </w:r>
            <w:proofErr w:type="spellEnd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, экономическая, институциональная, церковно-общественная, церковно-государственная.</w:t>
            </w:r>
          </w:p>
        </w:tc>
      </w:tr>
      <w:tr w:rsidR="004C7B45" w:rsidRPr="00F013A9" w:rsidTr="006728DE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637BF" w:rsidRPr="00F013A9" w:rsidRDefault="007637BF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Перечислить основные ситуативные формы церковно-практического служе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Правильный ответ: Работа с молодежью. Церковное тюремное служение. Служение Церкви в вооруженных силах и правоохранительных органах. Служение Церкви в кризисных ситуациях. </w:t>
            </w:r>
          </w:p>
        </w:tc>
      </w:tr>
      <w:tr w:rsidR="004C7B45" w:rsidRPr="00F013A9" w:rsidTr="006728D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637BF" w:rsidRPr="00F013A9" w:rsidRDefault="007637BF" w:rsidP="00F013A9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Умение определять значение данного памятника богословской мысли для богословской оценки церковно-практической деятель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D761C6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Значение Евангелия для богословской оценки церковно-практической деятель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Должны быть выделены основные евангельские понятия, используемые</w:t>
            </w:r>
            <w:r w:rsidR="00D761C6"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 для построения системы понятий церковно-практического богословия: сила, дела, милосердие, милостыня, богатство, бедность, нищета, болезнь, здоровье, жизнь, смерть, спасение.</w:t>
            </w:r>
            <w:proofErr w:type="gramEnd"/>
          </w:p>
        </w:tc>
      </w:tr>
      <w:tr w:rsidR="004C7B45" w:rsidRPr="00F013A9" w:rsidTr="006728DE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D761C6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Богословская оценка </w:t>
            </w:r>
            <w:r w:rsidRPr="00F013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тношения к абортам по «Основам социальной концепции Русской Православной Церкви»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D761C6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 ответе должно быть указано, что </w:t>
            </w:r>
            <w:r w:rsidRPr="00F013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ритерием оценки является утверждение абсолютной ценности человеческой жизни в варианте, отвечающем современному неолиберальному сознанию</w:t>
            </w:r>
          </w:p>
        </w:tc>
      </w:tr>
      <w:tr w:rsidR="004C7B45" w:rsidRPr="00F013A9" w:rsidTr="006728DE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ладение навыком выявления богословских идей того или иного автора на основе предложенного текс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F7C6D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Сформулировать догматические и нравственные основания социального церковного служения в трактате</w:t>
            </w:r>
            <w:proofErr w:type="gramStart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 xml:space="preserve"> С</w:t>
            </w:r>
            <w:proofErr w:type="gramEnd"/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в. Григория Богослова «О любви к бедным»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Критерий правильного ответа: с</w:t>
            </w:r>
            <w:r w:rsidR="007F7C6D" w:rsidRPr="00F013A9">
              <w:rPr>
                <w:rFonts w:ascii="Times New Roman" w:hAnsi="Times New Roman" w:cs="Times New Roman"/>
                <w:sz w:val="24"/>
                <w:szCs w:val="24"/>
              </w:rPr>
              <w:t>охранение последовательности аргументации и понимание отличия социальных реалий эпохи</w:t>
            </w:r>
          </w:p>
        </w:tc>
      </w:tr>
      <w:tr w:rsidR="004C7B45" w:rsidRPr="00F013A9" w:rsidTr="006728DE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637BF" w:rsidP="00F013A9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7F7C6D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Сформулировать догматические и нравственные основания социальной церковной деятельности по Основам социальной концепции Русской Православной Церкв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37BF" w:rsidRPr="00F013A9" w:rsidRDefault="004C7B45" w:rsidP="00F013A9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3A9">
              <w:rPr>
                <w:rFonts w:ascii="Times New Roman" w:hAnsi="Times New Roman" w:cs="Times New Roman"/>
                <w:sz w:val="24"/>
                <w:szCs w:val="24"/>
              </w:rPr>
              <w:t>Критерием правильного ответа является в</w:t>
            </w:r>
            <w:r w:rsidR="007F7C6D" w:rsidRPr="00F013A9">
              <w:rPr>
                <w:rFonts w:ascii="Times New Roman" w:hAnsi="Times New Roman" w:cs="Times New Roman"/>
                <w:sz w:val="24"/>
                <w:szCs w:val="24"/>
              </w:rPr>
              <w:t>ыделение догматических оснований по тексту практического характера</w:t>
            </w:r>
            <w:r w:rsidR="00D761C6" w:rsidRPr="00F013A9">
              <w:rPr>
                <w:rFonts w:ascii="Times New Roman" w:hAnsi="Times New Roman" w:cs="Times New Roman"/>
                <w:sz w:val="24"/>
                <w:szCs w:val="24"/>
              </w:rPr>
              <w:t>, выявление положений, не имеющих догматического обоснования в тексте.</w:t>
            </w:r>
          </w:p>
        </w:tc>
      </w:tr>
    </w:tbl>
    <w:p w:rsidR="00281FB5" w:rsidRPr="00F013A9" w:rsidRDefault="00281FB5" w:rsidP="00F013A9">
      <w:pPr>
        <w:rPr>
          <w:rFonts w:ascii="Times New Roman" w:hAnsi="Times New Roman" w:cs="Times New Roman"/>
          <w:sz w:val="24"/>
          <w:szCs w:val="24"/>
        </w:rPr>
      </w:pPr>
      <w:bookmarkStart w:id="30" w:name="_GoBack"/>
      <w:bookmarkEnd w:id="30"/>
    </w:p>
    <w:sectPr w:rsidR="00281FB5" w:rsidRPr="00F013A9" w:rsidSect="00A1524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57E" w:rsidRDefault="00B3657E" w:rsidP="00E80DA9">
      <w:pPr>
        <w:spacing w:after="0" w:line="240" w:lineRule="auto"/>
      </w:pPr>
      <w:r>
        <w:separator/>
      </w:r>
    </w:p>
  </w:endnote>
  <w:endnote w:type="continuationSeparator" w:id="0">
    <w:p w:rsidR="00B3657E" w:rsidRDefault="00B3657E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altName w:val="Arial"/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Web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D761C6" w:rsidRDefault="008F5DF2">
        <w:pPr>
          <w:pStyle w:val="ab"/>
          <w:jc w:val="center"/>
        </w:pPr>
        <w:r>
          <w:fldChar w:fldCharType="begin"/>
        </w:r>
        <w:r w:rsidR="00C17E4C">
          <w:instrText>PAGE   \* MERGEFORMAT</w:instrText>
        </w:r>
        <w:r>
          <w:fldChar w:fldCharType="separate"/>
        </w:r>
        <w:r w:rsidR="0027477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761C6" w:rsidRDefault="00D761C6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57E" w:rsidRDefault="00B3657E" w:rsidP="00E80DA9">
      <w:pPr>
        <w:spacing w:after="0" w:line="240" w:lineRule="auto"/>
      </w:pPr>
      <w:r>
        <w:separator/>
      </w:r>
    </w:p>
  </w:footnote>
  <w:footnote w:type="continuationSeparator" w:id="0">
    <w:p w:rsidR="00B3657E" w:rsidRDefault="00B3657E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ED14EF"/>
    <w:multiLevelType w:val="hybridMultilevel"/>
    <w:tmpl w:val="A1688E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jQyMzcxMDAxNjBQ0lEKTi0uzszPAykwrAUArMlyYywAAAA="/>
  </w:docVars>
  <w:rsids>
    <w:rsidRoot w:val="00E9633D"/>
    <w:rsid w:val="00031B6F"/>
    <w:rsid w:val="000E008C"/>
    <w:rsid w:val="000E4DF1"/>
    <w:rsid w:val="00156E5F"/>
    <w:rsid w:val="001A2212"/>
    <w:rsid w:val="001B6E81"/>
    <w:rsid w:val="001D3FF8"/>
    <w:rsid w:val="001D6D15"/>
    <w:rsid w:val="001E78A5"/>
    <w:rsid w:val="0027477E"/>
    <w:rsid w:val="00281FB5"/>
    <w:rsid w:val="002A1E1E"/>
    <w:rsid w:val="002B40EB"/>
    <w:rsid w:val="002E6032"/>
    <w:rsid w:val="002E69B5"/>
    <w:rsid w:val="002F3431"/>
    <w:rsid w:val="003179A2"/>
    <w:rsid w:val="00320B68"/>
    <w:rsid w:val="00333701"/>
    <w:rsid w:val="00356A79"/>
    <w:rsid w:val="00466189"/>
    <w:rsid w:val="004C7937"/>
    <w:rsid w:val="004C7B45"/>
    <w:rsid w:val="004F70B3"/>
    <w:rsid w:val="00553474"/>
    <w:rsid w:val="005737C7"/>
    <w:rsid w:val="00583140"/>
    <w:rsid w:val="00594E34"/>
    <w:rsid w:val="005E166F"/>
    <w:rsid w:val="006078D1"/>
    <w:rsid w:val="00634717"/>
    <w:rsid w:val="006728DE"/>
    <w:rsid w:val="006B6BD3"/>
    <w:rsid w:val="006C38ED"/>
    <w:rsid w:val="007637BF"/>
    <w:rsid w:val="0077304E"/>
    <w:rsid w:val="007B2D50"/>
    <w:rsid w:val="007B5F1E"/>
    <w:rsid w:val="007F7C6D"/>
    <w:rsid w:val="0082160C"/>
    <w:rsid w:val="008A0FB2"/>
    <w:rsid w:val="008E797D"/>
    <w:rsid w:val="008F5DF2"/>
    <w:rsid w:val="00911A27"/>
    <w:rsid w:val="00912A55"/>
    <w:rsid w:val="00946878"/>
    <w:rsid w:val="009F7DB6"/>
    <w:rsid w:val="00A13503"/>
    <w:rsid w:val="00A15243"/>
    <w:rsid w:val="00A90408"/>
    <w:rsid w:val="00AA2606"/>
    <w:rsid w:val="00AB5001"/>
    <w:rsid w:val="00B33EA6"/>
    <w:rsid w:val="00B3657E"/>
    <w:rsid w:val="00C17E4C"/>
    <w:rsid w:val="00D10310"/>
    <w:rsid w:val="00D12147"/>
    <w:rsid w:val="00D362AC"/>
    <w:rsid w:val="00D42A73"/>
    <w:rsid w:val="00D761C6"/>
    <w:rsid w:val="00D96B3F"/>
    <w:rsid w:val="00DB4B20"/>
    <w:rsid w:val="00DD5EF0"/>
    <w:rsid w:val="00E178D4"/>
    <w:rsid w:val="00E229A8"/>
    <w:rsid w:val="00E4642F"/>
    <w:rsid w:val="00E80DA9"/>
    <w:rsid w:val="00E9633D"/>
    <w:rsid w:val="00EE6405"/>
    <w:rsid w:val="00F013A9"/>
    <w:rsid w:val="00F26607"/>
    <w:rsid w:val="00F63938"/>
    <w:rsid w:val="00F65A10"/>
    <w:rsid w:val="00F915B7"/>
    <w:rsid w:val="00FB780B"/>
    <w:rsid w:val="00FD5735"/>
    <w:rsid w:val="00FE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53474"/>
    <w:pPr>
      <w:keepNext/>
      <w:keepLines/>
      <w:spacing w:before="240" w:after="240"/>
      <w:outlineLvl w:val="1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553474"/>
    <w:pPr>
      <w:keepNext/>
      <w:keepLines/>
      <w:spacing w:before="320" w:line="360" w:lineRule="auto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3474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553474"/>
    <w:rPr>
      <w:rFonts w:ascii="Times New Roman" w:eastAsiaTheme="majorEastAsia" w:hAnsi="Times New Roman" w:cstheme="majorBidi"/>
      <w:b/>
      <w:bCs/>
      <w:sz w:val="24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  <w:style w:type="paragraph" w:styleId="11">
    <w:name w:val="toc 1"/>
    <w:basedOn w:val="a"/>
    <w:next w:val="a"/>
    <w:autoRedefine/>
    <w:uiPriority w:val="39"/>
    <w:unhideWhenUsed/>
    <w:rsid w:val="00553474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1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7F79C-D4A7-42A5-9948-15D1ED80B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1544</Words>
  <Characters>10440</Characters>
  <Application>Microsoft Office Word</Application>
  <DocSecurity>0</DocSecurity>
  <Lines>497</Lines>
  <Paragraphs>19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4</cp:revision>
  <dcterms:created xsi:type="dcterms:W3CDTF">2017-02-02T16:25:00Z</dcterms:created>
  <dcterms:modified xsi:type="dcterms:W3CDTF">2018-03-20T14:56:00Z</dcterms:modified>
</cp:coreProperties>
</file>